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5E1A" w:rsidRDefault="00305E1A" w:rsidP="0018734D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FC18BB" w:rsidP="00557B26">
            <w:pPr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JU</w:t>
            </w:r>
            <w:r w:rsidR="00CE1B34">
              <w:rPr>
                <w:rFonts w:ascii="Bookman Old Style" w:hAnsi="Bookman Old Style"/>
                <w:b/>
                <w:sz w:val="24"/>
              </w:rPr>
              <w:t>LY</w:t>
            </w:r>
            <w:r w:rsidR="00F71722">
              <w:rPr>
                <w:rFonts w:ascii="Bookman Old Style" w:hAnsi="Bookman Old Style"/>
                <w:b/>
                <w:sz w:val="24"/>
              </w:rPr>
              <w:t xml:space="preserve"> 1</w:t>
            </w:r>
            <w:r w:rsidR="00DD6647">
              <w:rPr>
                <w:rFonts w:ascii="Bookman Old Style" w:hAnsi="Bookman Old Style"/>
                <w:b/>
                <w:sz w:val="24"/>
              </w:rPr>
              <w:t>8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D25B97">
              <w:rPr>
                <w:rFonts w:ascii="Bookman Old Style" w:hAnsi="Bookman Old Style"/>
                <w:b/>
                <w:sz w:val="24"/>
              </w:rPr>
              <w:t>2022</w:t>
            </w:r>
          </w:p>
        </w:tc>
        <w:tc>
          <w:tcPr>
            <w:tcW w:w="2885" w:type="dxa"/>
          </w:tcPr>
          <w:p w:rsidR="003107F6" w:rsidRDefault="00DD6647" w:rsidP="00DD6647">
            <w:pPr>
              <w:tabs>
                <w:tab w:val="left" w:pos="630"/>
                <w:tab w:val="center" w:pos="1334"/>
              </w:tabs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ab/>
            </w:r>
            <w:bookmarkStart w:id="0" w:name="_GoBack"/>
            <w:bookmarkEnd w:id="0"/>
            <w:r w:rsidRPr="00305E1A">
              <w:rPr>
                <w:rFonts w:ascii="Bookman Old Style" w:hAnsi="Bookman Old Style"/>
                <w:b/>
                <w:sz w:val="24"/>
              </w:rPr>
              <w:t>T</w:t>
            </w:r>
            <w:r w:rsidR="003107F6" w:rsidRPr="00305E1A">
              <w:rPr>
                <w:rFonts w:ascii="Bookman Old Style" w:hAnsi="Bookman Old Style"/>
                <w:b/>
                <w:sz w:val="24"/>
              </w:rPr>
              <w:t>hrough</w:t>
            </w:r>
            <w:r>
              <w:rPr>
                <w:rFonts w:ascii="Bookman Old Style" w:hAnsi="Bookman Old Style"/>
                <w:b/>
                <w:sz w:val="24"/>
              </w:rPr>
              <w:t xml:space="preserve">              </w:t>
            </w:r>
          </w:p>
        </w:tc>
        <w:tc>
          <w:tcPr>
            <w:tcW w:w="2857" w:type="dxa"/>
          </w:tcPr>
          <w:p w:rsidR="003107F6" w:rsidRDefault="00FC18BB" w:rsidP="00DD6647">
            <w:pPr>
              <w:tabs>
                <w:tab w:val="right" w:pos="2641"/>
              </w:tabs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 xml:space="preserve">JULY </w:t>
            </w:r>
            <w:r w:rsidR="00DD6647">
              <w:rPr>
                <w:rFonts w:ascii="Bookman Old Style" w:hAnsi="Bookman Old Style"/>
                <w:b/>
                <w:sz w:val="24"/>
              </w:rPr>
              <w:t>24</w:t>
            </w:r>
            <w:r w:rsidR="00D25B97">
              <w:rPr>
                <w:rFonts w:ascii="Bookman Old Style" w:hAnsi="Bookman Old Style"/>
                <w:b/>
                <w:sz w:val="24"/>
              </w:rPr>
              <w:t>, 2022</w:t>
            </w:r>
          </w:p>
        </w:tc>
      </w:tr>
      <w:tr w:rsidR="0097700D" w:rsidTr="00F3457D">
        <w:trPr>
          <w:trHeight w:val="80"/>
          <w:jc w:val="center"/>
        </w:trPr>
        <w:tc>
          <w:tcPr>
            <w:tcW w:w="2932" w:type="dxa"/>
          </w:tcPr>
          <w:p w:rsidR="0097700D" w:rsidRDefault="0097700D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85" w:type="dxa"/>
          </w:tcPr>
          <w:p w:rsidR="0097700D" w:rsidRPr="00305E1A" w:rsidRDefault="0097700D" w:rsidP="00305E1A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57" w:type="dxa"/>
          </w:tcPr>
          <w:p w:rsidR="0097700D" w:rsidRDefault="0097700D" w:rsidP="00A2560F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</w:tr>
    </w:tbl>
    <w:p w:rsidR="00F834C2" w:rsidRDefault="00F834C2" w:rsidP="00A2560F">
      <w:pPr>
        <w:pStyle w:val="NoSpacing"/>
        <w:jc w:val="center"/>
      </w:pPr>
    </w:p>
    <w:p w:rsidR="00F71722" w:rsidRDefault="00DD6647" w:rsidP="00A2560F">
      <w:pPr>
        <w:pStyle w:val="NoSpacing"/>
        <w:jc w:val="center"/>
      </w:pPr>
      <w:r w:rsidRPr="00DD6647">
        <w:drawing>
          <wp:inline distT="0" distB="0" distL="0" distR="0" wp14:anchorId="7D7A8226" wp14:editId="4AD1AAAC">
            <wp:extent cx="7791450" cy="3752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79145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1722" w:rsidRDefault="000A767D" w:rsidP="00A2560F">
      <w:pPr>
        <w:pStyle w:val="NoSpacing"/>
        <w:jc w:val="center"/>
      </w:pPr>
      <w:r w:rsidRPr="000A767D">
        <w:lastRenderedPageBreak/>
        <w:drawing>
          <wp:inline distT="0" distB="0" distL="0" distR="0">
            <wp:extent cx="7791450" cy="3924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145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29B4" w:rsidRPr="00B9580F" w:rsidRDefault="005329B4" w:rsidP="00A2560F">
      <w:pPr>
        <w:pStyle w:val="NoSpacing"/>
        <w:jc w:val="center"/>
      </w:pPr>
    </w:p>
    <w:sectPr w:rsidR="005329B4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5D17" w:rsidRDefault="000F5D17" w:rsidP="009B0223">
      <w:pPr>
        <w:spacing w:after="0" w:line="240" w:lineRule="auto"/>
      </w:pPr>
      <w:r>
        <w:separator/>
      </w:r>
    </w:p>
  </w:endnote>
  <w:endnote w:type="continuationSeparator" w:id="0">
    <w:p w:rsidR="000F5D17" w:rsidRDefault="000F5D17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5D17" w:rsidRDefault="000F5D17" w:rsidP="009B0223">
      <w:pPr>
        <w:spacing w:after="0" w:line="240" w:lineRule="auto"/>
      </w:pPr>
      <w:r>
        <w:separator/>
      </w:r>
    </w:p>
  </w:footnote>
  <w:footnote w:type="continuationSeparator" w:id="0">
    <w:p w:rsidR="000F5D17" w:rsidRDefault="000F5D17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608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12A30"/>
    <w:rsid w:val="0002039C"/>
    <w:rsid w:val="00021325"/>
    <w:rsid w:val="00052140"/>
    <w:rsid w:val="0005619E"/>
    <w:rsid w:val="0005632F"/>
    <w:rsid w:val="00056743"/>
    <w:rsid w:val="00066F48"/>
    <w:rsid w:val="00076D2C"/>
    <w:rsid w:val="00077A0F"/>
    <w:rsid w:val="000945F8"/>
    <w:rsid w:val="000A767D"/>
    <w:rsid w:val="000C0D8A"/>
    <w:rsid w:val="000C6D4C"/>
    <w:rsid w:val="000D474B"/>
    <w:rsid w:val="000D4A81"/>
    <w:rsid w:val="000E6AAE"/>
    <w:rsid w:val="000F5D17"/>
    <w:rsid w:val="000F62CC"/>
    <w:rsid w:val="000F75EB"/>
    <w:rsid w:val="00104267"/>
    <w:rsid w:val="00105F6F"/>
    <w:rsid w:val="001071B5"/>
    <w:rsid w:val="00111637"/>
    <w:rsid w:val="001150B1"/>
    <w:rsid w:val="0011668F"/>
    <w:rsid w:val="00132B6B"/>
    <w:rsid w:val="00137B31"/>
    <w:rsid w:val="001519DF"/>
    <w:rsid w:val="00167D61"/>
    <w:rsid w:val="001851F1"/>
    <w:rsid w:val="00185A34"/>
    <w:rsid w:val="0018734D"/>
    <w:rsid w:val="001938B3"/>
    <w:rsid w:val="00197B6E"/>
    <w:rsid w:val="001B1090"/>
    <w:rsid w:val="001C1054"/>
    <w:rsid w:val="001D154F"/>
    <w:rsid w:val="001D385F"/>
    <w:rsid w:val="001D6DBD"/>
    <w:rsid w:val="001D7D3F"/>
    <w:rsid w:val="001E05F4"/>
    <w:rsid w:val="001E2B1B"/>
    <w:rsid w:val="001F42EB"/>
    <w:rsid w:val="002132B4"/>
    <w:rsid w:val="002208F1"/>
    <w:rsid w:val="00221209"/>
    <w:rsid w:val="002319C8"/>
    <w:rsid w:val="00233329"/>
    <w:rsid w:val="00243DC6"/>
    <w:rsid w:val="002479FF"/>
    <w:rsid w:val="002561FD"/>
    <w:rsid w:val="00270068"/>
    <w:rsid w:val="00271BEB"/>
    <w:rsid w:val="00285135"/>
    <w:rsid w:val="00292E95"/>
    <w:rsid w:val="0029588B"/>
    <w:rsid w:val="002A3ED3"/>
    <w:rsid w:val="002B0165"/>
    <w:rsid w:val="002B2B56"/>
    <w:rsid w:val="002B7BF5"/>
    <w:rsid w:val="002C2DDD"/>
    <w:rsid w:val="002D0747"/>
    <w:rsid w:val="002D253E"/>
    <w:rsid w:val="002D5D38"/>
    <w:rsid w:val="002E14AE"/>
    <w:rsid w:val="002F60CB"/>
    <w:rsid w:val="00301DFD"/>
    <w:rsid w:val="00305E1A"/>
    <w:rsid w:val="00307DC9"/>
    <w:rsid w:val="003107F6"/>
    <w:rsid w:val="003108FA"/>
    <w:rsid w:val="00314F2B"/>
    <w:rsid w:val="003204B9"/>
    <w:rsid w:val="00337093"/>
    <w:rsid w:val="003404CB"/>
    <w:rsid w:val="0034082E"/>
    <w:rsid w:val="003443DF"/>
    <w:rsid w:val="0034677D"/>
    <w:rsid w:val="003558AE"/>
    <w:rsid w:val="00364A54"/>
    <w:rsid w:val="00367569"/>
    <w:rsid w:val="00367D5F"/>
    <w:rsid w:val="0038048A"/>
    <w:rsid w:val="003821E9"/>
    <w:rsid w:val="003830F1"/>
    <w:rsid w:val="00386379"/>
    <w:rsid w:val="00397F66"/>
    <w:rsid w:val="003A55D5"/>
    <w:rsid w:val="003C2DFD"/>
    <w:rsid w:val="003E05C4"/>
    <w:rsid w:val="003E2C2D"/>
    <w:rsid w:val="003F08A0"/>
    <w:rsid w:val="003F197E"/>
    <w:rsid w:val="003F1EF1"/>
    <w:rsid w:val="003F4F33"/>
    <w:rsid w:val="004018D7"/>
    <w:rsid w:val="00406C41"/>
    <w:rsid w:val="00416876"/>
    <w:rsid w:val="00422970"/>
    <w:rsid w:val="004301EE"/>
    <w:rsid w:val="00435DFE"/>
    <w:rsid w:val="00436136"/>
    <w:rsid w:val="00436D9C"/>
    <w:rsid w:val="00440A10"/>
    <w:rsid w:val="00443E7B"/>
    <w:rsid w:val="004446B6"/>
    <w:rsid w:val="00451295"/>
    <w:rsid w:val="00456D43"/>
    <w:rsid w:val="00474800"/>
    <w:rsid w:val="004919A2"/>
    <w:rsid w:val="00491FFE"/>
    <w:rsid w:val="004A3D47"/>
    <w:rsid w:val="004A40ED"/>
    <w:rsid w:val="004B6E90"/>
    <w:rsid w:val="004C0174"/>
    <w:rsid w:val="004C1548"/>
    <w:rsid w:val="004C4B6C"/>
    <w:rsid w:val="004C6814"/>
    <w:rsid w:val="004C7A8C"/>
    <w:rsid w:val="004D4BFB"/>
    <w:rsid w:val="004D6281"/>
    <w:rsid w:val="004D64B0"/>
    <w:rsid w:val="004F5235"/>
    <w:rsid w:val="00502B5A"/>
    <w:rsid w:val="00511A4D"/>
    <w:rsid w:val="00512677"/>
    <w:rsid w:val="00512D6E"/>
    <w:rsid w:val="00514925"/>
    <w:rsid w:val="00514C5C"/>
    <w:rsid w:val="00517ADD"/>
    <w:rsid w:val="00517FB1"/>
    <w:rsid w:val="00525492"/>
    <w:rsid w:val="005329B4"/>
    <w:rsid w:val="00534954"/>
    <w:rsid w:val="005351A9"/>
    <w:rsid w:val="005500C9"/>
    <w:rsid w:val="00551F1B"/>
    <w:rsid w:val="00556B88"/>
    <w:rsid w:val="00557B26"/>
    <w:rsid w:val="005702F8"/>
    <w:rsid w:val="00574AB6"/>
    <w:rsid w:val="00581C15"/>
    <w:rsid w:val="00587107"/>
    <w:rsid w:val="00590909"/>
    <w:rsid w:val="005951B8"/>
    <w:rsid w:val="005A1324"/>
    <w:rsid w:val="005A426E"/>
    <w:rsid w:val="005B2195"/>
    <w:rsid w:val="005B270B"/>
    <w:rsid w:val="005C5529"/>
    <w:rsid w:val="005D599B"/>
    <w:rsid w:val="005D6795"/>
    <w:rsid w:val="005E1E08"/>
    <w:rsid w:val="005E33DF"/>
    <w:rsid w:val="005E3B51"/>
    <w:rsid w:val="005F049D"/>
    <w:rsid w:val="0060392E"/>
    <w:rsid w:val="0061503C"/>
    <w:rsid w:val="00620207"/>
    <w:rsid w:val="00621CFD"/>
    <w:rsid w:val="0062496B"/>
    <w:rsid w:val="00625A1A"/>
    <w:rsid w:val="00625B4A"/>
    <w:rsid w:val="00626466"/>
    <w:rsid w:val="0063229F"/>
    <w:rsid w:val="00647C58"/>
    <w:rsid w:val="00667601"/>
    <w:rsid w:val="00674D59"/>
    <w:rsid w:val="006915FC"/>
    <w:rsid w:val="00696D45"/>
    <w:rsid w:val="006C1AD1"/>
    <w:rsid w:val="006C2390"/>
    <w:rsid w:val="006C3263"/>
    <w:rsid w:val="006E2D3E"/>
    <w:rsid w:val="006F3885"/>
    <w:rsid w:val="006F3EE4"/>
    <w:rsid w:val="006F6DC1"/>
    <w:rsid w:val="00722633"/>
    <w:rsid w:val="00737135"/>
    <w:rsid w:val="00742554"/>
    <w:rsid w:val="007469CD"/>
    <w:rsid w:val="00751430"/>
    <w:rsid w:val="00751D9E"/>
    <w:rsid w:val="00751E33"/>
    <w:rsid w:val="0075544D"/>
    <w:rsid w:val="00756B1C"/>
    <w:rsid w:val="007611D7"/>
    <w:rsid w:val="00766B8F"/>
    <w:rsid w:val="007679F3"/>
    <w:rsid w:val="007836FB"/>
    <w:rsid w:val="007866E5"/>
    <w:rsid w:val="007943AB"/>
    <w:rsid w:val="00794B29"/>
    <w:rsid w:val="007A517F"/>
    <w:rsid w:val="007A60B4"/>
    <w:rsid w:val="007A7BC9"/>
    <w:rsid w:val="007C6E41"/>
    <w:rsid w:val="007D5026"/>
    <w:rsid w:val="007D5E87"/>
    <w:rsid w:val="007D665B"/>
    <w:rsid w:val="007D749A"/>
    <w:rsid w:val="007E21B1"/>
    <w:rsid w:val="007E4D7A"/>
    <w:rsid w:val="007E6630"/>
    <w:rsid w:val="00806B15"/>
    <w:rsid w:val="008202BE"/>
    <w:rsid w:val="00820B8A"/>
    <w:rsid w:val="00823F12"/>
    <w:rsid w:val="008335BD"/>
    <w:rsid w:val="0084139F"/>
    <w:rsid w:val="00871492"/>
    <w:rsid w:val="0087378A"/>
    <w:rsid w:val="00882D4D"/>
    <w:rsid w:val="008853F9"/>
    <w:rsid w:val="00890CD0"/>
    <w:rsid w:val="008A1EB6"/>
    <w:rsid w:val="008A598F"/>
    <w:rsid w:val="008B4BF8"/>
    <w:rsid w:val="008C303B"/>
    <w:rsid w:val="008D1C29"/>
    <w:rsid w:val="008D1F83"/>
    <w:rsid w:val="008D2623"/>
    <w:rsid w:val="008D2C2C"/>
    <w:rsid w:val="008D3B11"/>
    <w:rsid w:val="008F57FF"/>
    <w:rsid w:val="00903566"/>
    <w:rsid w:val="009267A3"/>
    <w:rsid w:val="00926BC9"/>
    <w:rsid w:val="00951F91"/>
    <w:rsid w:val="0097700D"/>
    <w:rsid w:val="00977A01"/>
    <w:rsid w:val="00985571"/>
    <w:rsid w:val="00985CF4"/>
    <w:rsid w:val="00996981"/>
    <w:rsid w:val="009A3F78"/>
    <w:rsid w:val="009A5851"/>
    <w:rsid w:val="009B0223"/>
    <w:rsid w:val="009B1166"/>
    <w:rsid w:val="009B4B82"/>
    <w:rsid w:val="009C28B1"/>
    <w:rsid w:val="009C6B86"/>
    <w:rsid w:val="009D1280"/>
    <w:rsid w:val="009D2C59"/>
    <w:rsid w:val="009D74DA"/>
    <w:rsid w:val="009E23DF"/>
    <w:rsid w:val="009E4512"/>
    <w:rsid w:val="009E5B96"/>
    <w:rsid w:val="009E5FD7"/>
    <w:rsid w:val="009E750C"/>
    <w:rsid w:val="00A01D25"/>
    <w:rsid w:val="00A02738"/>
    <w:rsid w:val="00A02DCA"/>
    <w:rsid w:val="00A03D3A"/>
    <w:rsid w:val="00A113DC"/>
    <w:rsid w:val="00A21C26"/>
    <w:rsid w:val="00A2560F"/>
    <w:rsid w:val="00A30F20"/>
    <w:rsid w:val="00A3702B"/>
    <w:rsid w:val="00A374B4"/>
    <w:rsid w:val="00A4099F"/>
    <w:rsid w:val="00A41B6F"/>
    <w:rsid w:val="00A54D06"/>
    <w:rsid w:val="00A71FBE"/>
    <w:rsid w:val="00A83F92"/>
    <w:rsid w:val="00A92A20"/>
    <w:rsid w:val="00A9632C"/>
    <w:rsid w:val="00AA7538"/>
    <w:rsid w:val="00AB44A5"/>
    <w:rsid w:val="00AB7E4B"/>
    <w:rsid w:val="00AC0797"/>
    <w:rsid w:val="00AC1201"/>
    <w:rsid w:val="00AC5039"/>
    <w:rsid w:val="00AE5379"/>
    <w:rsid w:val="00AF365F"/>
    <w:rsid w:val="00B00453"/>
    <w:rsid w:val="00B05210"/>
    <w:rsid w:val="00B0790A"/>
    <w:rsid w:val="00B14D80"/>
    <w:rsid w:val="00B232E0"/>
    <w:rsid w:val="00B24A52"/>
    <w:rsid w:val="00B32CC2"/>
    <w:rsid w:val="00B42BA1"/>
    <w:rsid w:val="00B4337A"/>
    <w:rsid w:val="00B44338"/>
    <w:rsid w:val="00B45BDD"/>
    <w:rsid w:val="00B4769F"/>
    <w:rsid w:val="00B50D07"/>
    <w:rsid w:val="00B614E7"/>
    <w:rsid w:val="00B71CFC"/>
    <w:rsid w:val="00B94223"/>
    <w:rsid w:val="00B9580F"/>
    <w:rsid w:val="00BA2F87"/>
    <w:rsid w:val="00BA44FC"/>
    <w:rsid w:val="00BA5233"/>
    <w:rsid w:val="00BA7A03"/>
    <w:rsid w:val="00BB485B"/>
    <w:rsid w:val="00BC023C"/>
    <w:rsid w:val="00BC0ED1"/>
    <w:rsid w:val="00BC3FCC"/>
    <w:rsid w:val="00BC5F90"/>
    <w:rsid w:val="00BD3C3A"/>
    <w:rsid w:val="00BE6C54"/>
    <w:rsid w:val="00BE7BEA"/>
    <w:rsid w:val="00BF01F8"/>
    <w:rsid w:val="00BF753A"/>
    <w:rsid w:val="00C04B00"/>
    <w:rsid w:val="00C1024D"/>
    <w:rsid w:val="00C323F5"/>
    <w:rsid w:val="00C4331C"/>
    <w:rsid w:val="00C44578"/>
    <w:rsid w:val="00C450C5"/>
    <w:rsid w:val="00C4628F"/>
    <w:rsid w:val="00C5047F"/>
    <w:rsid w:val="00C56C8E"/>
    <w:rsid w:val="00C61A2B"/>
    <w:rsid w:val="00C62E40"/>
    <w:rsid w:val="00C67860"/>
    <w:rsid w:val="00C75F12"/>
    <w:rsid w:val="00C82C35"/>
    <w:rsid w:val="00C84EFE"/>
    <w:rsid w:val="00C93D92"/>
    <w:rsid w:val="00CA0F60"/>
    <w:rsid w:val="00CA7457"/>
    <w:rsid w:val="00CA745A"/>
    <w:rsid w:val="00CB099E"/>
    <w:rsid w:val="00CC17B8"/>
    <w:rsid w:val="00CE1B34"/>
    <w:rsid w:val="00CE48D0"/>
    <w:rsid w:val="00CE6530"/>
    <w:rsid w:val="00CF3EE8"/>
    <w:rsid w:val="00D13667"/>
    <w:rsid w:val="00D1499C"/>
    <w:rsid w:val="00D15DB0"/>
    <w:rsid w:val="00D228F0"/>
    <w:rsid w:val="00D25B97"/>
    <w:rsid w:val="00D36A8D"/>
    <w:rsid w:val="00D541D2"/>
    <w:rsid w:val="00D54EBB"/>
    <w:rsid w:val="00D636A7"/>
    <w:rsid w:val="00D65CD8"/>
    <w:rsid w:val="00D725CD"/>
    <w:rsid w:val="00D75F71"/>
    <w:rsid w:val="00D80FE7"/>
    <w:rsid w:val="00DA11CF"/>
    <w:rsid w:val="00DA4E8C"/>
    <w:rsid w:val="00DC256D"/>
    <w:rsid w:val="00DC7188"/>
    <w:rsid w:val="00DC73B7"/>
    <w:rsid w:val="00DD3512"/>
    <w:rsid w:val="00DD3DBA"/>
    <w:rsid w:val="00DD6647"/>
    <w:rsid w:val="00DE0DF7"/>
    <w:rsid w:val="00DE3C77"/>
    <w:rsid w:val="00DE527C"/>
    <w:rsid w:val="00DF7BF3"/>
    <w:rsid w:val="00E06ADE"/>
    <w:rsid w:val="00E17DC3"/>
    <w:rsid w:val="00E26AE0"/>
    <w:rsid w:val="00E325C1"/>
    <w:rsid w:val="00E3433B"/>
    <w:rsid w:val="00E531B7"/>
    <w:rsid w:val="00E537BE"/>
    <w:rsid w:val="00E61215"/>
    <w:rsid w:val="00E6467A"/>
    <w:rsid w:val="00E81D52"/>
    <w:rsid w:val="00E9046B"/>
    <w:rsid w:val="00E95DE1"/>
    <w:rsid w:val="00EA0A71"/>
    <w:rsid w:val="00EA3AA6"/>
    <w:rsid w:val="00EB4EA4"/>
    <w:rsid w:val="00EC0972"/>
    <w:rsid w:val="00EC5FC6"/>
    <w:rsid w:val="00ED2BAD"/>
    <w:rsid w:val="00ED4024"/>
    <w:rsid w:val="00ED53D5"/>
    <w:rsid w:val="00EE4EE8"/>
    <w:rsid w:val="00EE701C"/>
    <w:rsid w:val="00EF2B8B"/>
    <w:rsid w:val="00F04CA3"/>
    <w:rsid w:val="00F074BF"/>
    <w:rsid w:val="00F13339"/>
    <w:rsid w:val="00F32D3E"/>
    <w:rsid w:val="00F3457D"/>
    <w:rsid w:val="00F57BF9"/>
    <w:rsid w:val="00F63460"/>
    <w:rsid w:val="00F67B69"/>
    <w:rsid w:val="00F71722"/>
    <w:rsid w:val="00F75D1C"/>
    <w:rsid w:val="00F834C2"/>
    <w:rsid w:val="00F908E2"/>
    <w:rsid w:val="00F92D3D"/>
    <w:rsid w:val="00F9607C"/>
    <w:rsid w:val="00FB1901"/>
    <w:rsid w:val="00FC18BB"/>
    <w:rsid w:val="00FC664D"/>
    <w:rsid w:val="00FF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60801"/>
    <o:shapelayout v:ext="edit">
      <o:idmap v:ext="edit" data="1"/>
    </o:shapelayout>
  </w:shapeDefaults>
  <w:decimalSymbol w:val="."/>
  <w:listSeparator w:val=","/>
  <w14:docId w14:val="70BA6332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4</cp:revision>
  <cp:lastPrinted>2019-11-18T18:39:00Z</cp:lastPrinted>
  <dcterms:created xsi:type="dcterms:W3CDTF">2022-07-26T15:15:00Z</dcterms:created>
  <dcterms:modified xsi:type="dcterms:W3CDTF">2022-07-26T15:21:00Z</dcterms:modified>
</cp:coreProperties>
</file>